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7B1A99" w14:textId="77777777" w:rsidR="00D74317" w:rsidRDefault="00D74317">
      <w:r>
        <w:rPr>
          <w:noProof/>
          <w:lang w:val="en-US"/>
        </w:rPr>
        <w:drawing>
          <wp:inline distT="0" distB="0" distL="0" distR="0" wp14:anchorId="062C856F" wp14:editId="7507B6E8">
            <wp:extent cx="2981325" cy="824382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8196" cy="831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83E11" w14:textId="10BB8509" w:rsidR="00950C1C" w:rsidRPr="00B260DA" w:rsidRDefault="0039431A">
      <w:pPr>
        <w:rPr>
          <w:rFonts w:cstheme="minorHAnsi"/>
        </w:rPr>
      </w:pPr>
      <w:r w:rsidRPr="00B260DA">
        <w:rPr>
          <w:rFonts w:cstheme="minorHAnsi"/>
        </w:rPr>
        <w:t>9.4 Scholarships</w:t>
      </w:r>
      <w:r w:rsidR="00250FC9" w:rsidRPr="00B260DA">
        <w:rPr>
          <w:rFonts w:cstheme="minorHAnsi"/>
        </w:rPr>
        <w:t xml:space="preserve"> Submission to: </w:t>
      </w:r>
      <w:r w:rsidR="00250FC9" w:rsidRPr="00B260DA">
        <w:rPr>
          <w:rFonts w:cstheme="minorHAnsi"/>
          <w:u w:val="single"/>
        </w:rPr>
        <w:t>SD8 DEADLINE APRIL 17</w:t>
      </w:r>
      <w:r w:rsidR="00250FC9" w:rsidRPr="00B260DA">
        <w:rPr>
          <w:rFonts w:cstheme="minorHAnsi"/>
        </w:rPr>
        <w:t xml:space="preserve"> </w:t>
      </w:r>
      <w:r w:rsidR="00B260DA" w:rsidRPr="00B260DA">
        <w:rPr>
          <w:rFonts w:cstheme="minorHAnsi"/>
        </w:rPr>
        <w:br/>
        <w:t xml:space="preserve">Send Applications directly to </w:t>
      </w:r>
      <w:hyperlink r:id="rId9" w:tooltip="mailto:nelsonsportscouncil@gmail.com" w:history="1">
        <w:r w:rsidR="00B260DA" w:rsidRPr="00B260DA">
          <w:rPr>
            <w:rStyle w:val="Hyperlink"/>
            <w:rFonts w:cstheme="minorHAnsi"/>
            <w:bdr w:val="none" w:sz="0" w:space="0" w:color="auto" w:frame="1"/>
            <w:shd w:val="clear" w:color="auto" w:fill="FFFFFF"/>
          </w:rPr>
          <w:t>nelson</w:t>
        </w:r>
        <w:r w:rsidR="00B260DA" w:rsidRPr="00B260DA">
          <w:rPr>
            <w:rStyle w:val="Hyperlink"/>
            <w:rFonts w:cstheme="minorHAnsi"/>
            <w:bdr w:val="none" w:sz="0" w:space="0" w:color="auto" w:frame="1"/>
            <w:shd w:val="clear" w:color="auto" w:fill="FFFFFF"/>
          </w:rPr>
          <w:t>s</w:t>
        </w:r>
        <w:r w:rsidR="00B260DA" w:rsidRPr="00B260DA">
          <w:rPr>
            <w:rStyle w:val="Hyperlink"/>
            <w:rFonts w:cstheme="minorHAnsi"/>
            <w:bdr w:val="none" w:sz="0" w:space="0" w:color="auto" w:frame="1"/>
            <w:shd w:val="clear" w:color="auto" w:fill="FFFFFF"/>
          </w:rPr>
          <w:t>portscouncil@gmail.com</w:t>
        </w:r>
      </w:hyperlink>
    </w:p>
    <w:p w14:paraId="6131EDE3" w14:textId="77777777" w:rsidR="0039431A" w:rsidRPr="00B260DA" w:rsidRDefault="0039431A">
      <w:pPr>
        <w:rPr>
          <w:rFonts w:cstheme="minorHAnsi"/>
        </w:rPr>
      </w:pPr>
      <w:r w:rsidRPr="00B260DA">
        <w:rPr>
          <w:rFonts w:cstheme="minorHAnsi"/>
        </w:rPr>
        <w:t>Policy</w:t>
      </w:r>
    </w:p>
    <w:p w14:paraId="538003E4" w14:textId="77777777" w:rsidR="00D74317" w:rsidRDefault="0039431A" w:rsidP="00D91B27">
      <w:r>
        <w:t xml:space="preserve">The purpose of this policy is to support a student to participate in post-secondary education. </w:t>
      </w:r>
    </w:p>
    <w:p w14:paraId="71222747" w14:textId="77777777" w:rsidR="00D74317" w:rsidRDefault="00D74317" w:rsidP="00D74317">
      <w:pPr>
        <w:pStyle w:val="ListParagraph"/>
        <w:numPr>
          <w:ilvl w:val="0"/>
          <w:numId w:val="1"/>
        </w:numPr>
      </w:pPr>
      <w:r>
        <w:t>One Scholarship shall be awarded per year.</w:t>
      </w:r>
    </w:p>
    <w:p w14:paraId="4649CCBF" w14:textId="77777777" w:rsidR="0039431A" w:rsidRDefault="0039431A" w:rsidP="0039431A">
      <w:pPr>
        <w:pStyle w:val="ListParagraph"/>
        <w:numPr>
          <w:ilvl w:val="0"/>
          <w:numId w:val="1"/>
        </w:numPr>
      </w:pPr>
      <w:r>
        <w:t>Current Board or staff members and their families are ineligible to apply.</w:t>
      </w:r>
    </w:p>
    <w:p w14:paraId="1840A244" w14:textId="77777777" w:rsidR="0039431A" w:rsidRDefault="007230F9" w:rsidP="0039431A">
      <w:pPr>
        <w:pStyle w:val="ListParagraph"/>
        <w:numPr>
          <w:ilvl w:val="0"/>
          <w:numId w:val="1"/>
        </w:numPr>
      </w:pPr>
      <w:r>
        <w:t>The s</w:t>
      </w:r>
      <w:r w:rsidR="0039431A">
        <w:t>cholarship recipient shall be selected from candidates that demonstrate the following attributes:</w:t>
      </w:r>
    </w:p>
    <w:p w14:paraId="029DCD3E" w14:textId="77777777" w:rsidR="0039431A" w:rsidRDefault="0039431A" w:rsidP="0039431A">
      <w:pPr>
        <w:pStyle w:val="ListParagraph"/>
        <w:numPr>
          <w:ilvl w:val="1"/>
          <w:numId w:val="1"/>
        </w:numPr>
      </w:pPr>
      <w:r>
        <w:t xml:space="preserve">A candidate who has shown worthwhile contributions to </w:t>
      </w:r>
      <w:r w:rsidR="00950C1C">
        <w:t xml:space="preserve">a provincial or </w:t>
      </w:r>
      <w:proofErr w:type="gramStart"/>
      <w:r w:rsidR="00950C1C">
        <w:t>national  association</w:t>
      </w:r>
      <w:proofErr w:type="gramEnd"/>
      <w:r w:rsidR="00950C1C">
        <w:t xml:space="preserve"> in </w:t>
      </w:r>
      <w:r>
        <w:t>sport as an athlete, and/or official, or club/district administrator.</w:t>
      </w:r>
    </w:p>
    <w:p w14:paraId="7AD78263" w14:textId="77777777" w:rsidR="003B021A" w:rsidRDefault="003B021A" w:rsidP="003B021A">
      <w:pPr>
        <w:pStyle w:val="ListParagraph"/>
        <w:numPr>
          <w:ilvl w:val="1"/>
          <w:numId w:val="1"/>
        </w:numPr>
      </w:pPr>
      <w:r>
        <w:t>The candidate must have demonstrated good citizenship, character and leadership.</w:t>
      </w:r>
    </w:p>
    <w:p w14:paraId="38B1F904" w14:textId="77777777" w:rsidR="0039431A" w:rsidRDefault="0039431A" w:rsidP="0039431A">
      <w:pPr>
        <w:pStyle w:val="ListParagraph"/>
        <w:numPr>
          <w:ilvl w:val="1"/>
          <w:numId w:val="1"/>
        </w:numPr>
      </w:pPr>
      <w:r>
        <w:t>Students proceeding from Grade 12 to university or other secondary institution approved by the NRSC Scholarship selection committee.</w:t>
      </w:r>
    </w:p>
    <w:p w14:paraId="1EAAF22F" w14:textId="77777777" w:rsidR="00D74317" w:rsidRDefault="0039431A" w:rsidP="003B021A">
      <w:pPr>
        <w:pStyle w:val="ListParagraph"/>
        <w:numPr>
          <w:ilvl w:val="0"/>
          <w:numId w:val="1"/>
        </w:numPr>
      </w:pPr>
      <w:r>
        <w:t xml:space="preserve">The Scholarship Selection </w:t>
      </w:r>
      <w:r w:rsidR="007230F9">
        <w:t>C</w:t>
      </w:r>
      <w:r>
        <w:t xml:space="preserve">ommittee </w:t>
      </w:r>
      <w:r w:rsidR="00D74317">
        <w:t>sha</w:t>
      </w:r>
      <w:r>
        <w:t xml:space="preserve">ll not </w:t>
      </w:r>
      <w:proofErr w:type="gramStart"/>
      <w:r>
        <w:t>enter into</w:t>
      </w:r>
      <w:proofErr w:type="gramEnd"/>
      <w:r>
        <w:t xml:space="preserve"> correspondence with the candidate, their family or agent. </w:t>
      </w:r>
    </w:p>
    <w:p w14:paraId="1F19C5D9" w14:textId="77777777" w:rsidR="0039431A" w:rsidRDefault="0039431A" w:rsidP="003B021A">
      <w:pPr>
        <w:pStyle w:val="ListParagraph"/>
        <w:numPr>
          <w:ilvl w:val="0"/>
          <w:numId w:val="1"/>
        </w:numPr>
      </w:pPr>
      <w:r>
        <w:t>The decision of the committee is final.</w:t>
      </w:r>
    </w:p>
    <w:p w14:paraId="3AC7E854" w14:textId="77777777" w:rsidR="00950C1C" w:rsidRDefault="00950C1C" w:rsidP="004C54D8"/>
    <w:p w14:paraId="2228B7D5" w14:textId="77777777" w:rsidR="004C54D8" w:rsidRDefault="004C54D8" w:rsidP="004C54D8">
      <w:r>
        <w:t>Procedures</w:t>
      </w:r>
    </w:p>
    <w:p w14:paraId="0F212DA4" w14:textId="77777777" w:rsidR="004C54D8" w:rsidRDefault="004C54D8" w:rsidP="004C54D8">
      <w:pPr>
        <w:pStyle w:val="ListParagraph"/>
        <w:numPr>
          <w:ilvl w:val="0"/>
          <w:numId w:val="2"/>
        </w:numPr>
      </w:pPr>
      <w:r>
        <w:t>Candidates must complete the NRSC Scholarship application form in its entirety to be considered. All parts must be complete.</w:t>
      </w:r>
    </w:p>
    <w:p w14:paraId="06E09618" w14:textId="77777777" w:rsidR="004C54D8" w:rsidRDefault="00D74317" w:rsidP="004C54D8">
      <w:pPr>
        <w:pStyle w:val="ListParagraph"/>
        <w:numPr>
          <w:ilvl w:val="0"/>
          <w:numId w:val="2"/>
        </w:numPr>
      </w:pPr>
      <w:r>
        <w:t>Candidates s</w:t>
      </w:r>
      <w:r w:rsidR="004C54D8">
        <w:t xml:space="preserve">ubmit the application to their </w:t>
      </w:r>
      <w:r>
        <w:t>h</w:t>
      </w:r>
      <w:r w:rsidR="004C54D8">
        <w:t xml:space="preserve">igh </w:t>
      </w:r>
      <w:r>
        <w:t>s</w:t>
      </w:r>
      <w:r w:rsidR="004C54D8">
        <w:t>chool within the relevant school policies and deadlines</w:t>
      </w:r>
      <w:r w:rsidR="003D505B">
        <w:t xml:space="preserve">, or </w:t>
      </w:r>
      <w:r w:rsidR="003D505B" w:rsidRPr="00C5232B">
        <w:t>if Homeschooled, submit directly to the NRSC</w:t>
      </w:r>
      <w:r w:rsidR="003D505B">
        <w:t>. (Address above.)</w:t>
      </w:r>
    </w:p>
    <w:p w14:paraId="70EABBF5" w14:textId="77777777" w:rsidR="004C54D8" w:rsidRDefault="004C54D8" w:rsidP="004C54D8">
      <w:pPr>
        <w:pStyle w:val="ListParagraph"/>
        <w:numPr>
          <w:ilvl w:val="0"/>
          <w:numId w:val="2"/>
        </w:numPr>
      </w:pPr>
      <w:r>
        <w:t xml:space="preserve">School staff shall </w:t>
      </w:r>
      <w:r w:rsidR="00950C1C">
        <w:t>forward all</w:t>
      </w:r>
      <w:r>
        <w:t xml:space="preserve"> application from their school and submit th</w:t>
      </w:r>
      <w:r w:rsidR="00950C1C">
        <w:t>ese</w:t>
      </w:r>
      <w:r>
        <w:t xml:space="preserve"> to the NRSC by April 30.</w:t>
      </w:r>
    </w:p>
    <w:p w14:paraId="78398A68" w14:textId="77777777" w:rsidR="004C54D8" w:rsidRDefault="004C54D8" w:rsidP="004C54D8">
      <w:pPr>
        <w:pStyle w:val="ListParagraph"/>
        <w:numPr>
          <w:ilvl w:val="0"/>
          <w:numId w:val="2"/>
        </w:numPr>
      </w:pPr>
      <w:r>
        <w:t xml:space="preserve">It is the </w:t>
      </w:r>
      <w:r w:rsidR="007230F9">
        <w:t>candidate's responsibility</w:t>
      </w:r>
      <w:r>
        <w:t xml:space="preserve"> to ensure that the application is complete and that all required information and documentation is enclosed with the application.</w:t>
      </w:r>
    </w:p>
    <w:p w14:paraId="527FA0E8" w14:textId="77777777" w:rsidR="001345D1" w:rsidRDefault="007230F9" w:rsidP="004C54D8">
      <w:pPr>
        <w:pStyle w:val="ListParagraph"/>
        <w:numPr>
          <w:ilvl w:val="0"/>
          <w:numId w:val="2"/>
        </w:numPr>
      </w:pPr>
      <w:r>
        <w:t xml:space="preserve">NRSC committee shall </w:t>
      </w:r>
      <w:r w:rsidR="001345D1">
        <w:t>accept</w:t>
      </w:r>
      <w:r>
        <w:t xml:space="preserve"> </w:t>
      </w:r>
      <w:r w:rsidR="00950C1C">
        <w:t xml:space="preserve">all </w:t>
      </w:r>
      <w:r>
        <w:t>submission</w:t>
      </w:r>
      <w:r w:rsidR="001345D1">
        <w:t xml:space="preserve"> from each local high school in the </w:t>
      </w:r>
      <w:r>
        <w:t>region</w:t>
      </w:r>
      <w:r w:rsidR="00950C1C">
        <w:t xml:space="preserve"> and select one </w:t>
      </w:r>
      <w:proofErr w:type="spellStart"/>
      <w:r w:rsidR="00950C1C">
        <w:t>recipitent</w:t>
      </w:r>
      <w:proofErr w:type="spellEnd"/>
      <w:r>
        <w:t xml:space="preserve"> per year</w:t>
      </w:r>
      <w:r w:rsidR="00950C1C">
        <w:t xml:space="preserve"> from either</w:t>
      </w:r>
      <w:r>
        <w:t>:</w:t>
      </w:r>
      <w:r w:rsidR="001345D1">
        <w:t xml:space="preserve"> LVR, Mount Sentinel, Salmo Secondary, JV Humphries</w:t>
      </w:r>
      <w:r>
        <w:t xml:space="preserve"> (or </w:t>
      </w:r>
      <w:r w:rsidRPr="00C5232B">
        <w:t>a Homeschooled student)</w:t>
      </w:r>
      <w:r w:rsidR="001345D1" w:rsidRPr="00C5232B">
        <w:t>.</w:t>
      </w:r>
    </w:p>
    <w:p w14:paraId="054CB821" w14:textId="77777777" w:rsidR="001345D1" w:rsidRDefault="001345D1" w:rsidP="004C54D8">
      <w:pPr>
        <w:pStyle w:val="ListParagraph"/>
        <w:numPr>
          <w:ilvl w:val="0"/>
          <w:numId w:val="2"/>
        </w:numPr>
      </w:pPr>
      <w:r>
        <w:t xml:space="preserve">The NRSC selection committee shall </w:t>
      </w:r>
      <w:r w:rsidR="00FC298D">
        <w:t xml:space="preserve">decide after a panel interview of the four </w:t>
      </w:r>
      <w:proofErr w:type="gramStart"/>
      <w:r w:rsidR="00FC298D">
        <w:t>finalist</w:t>
      </w:r>
      <w:proofErr w:type="gramEnd"/>
      <w:r w:rsidR="00FC298D">
        <w:t xml:space="preserve"> are completed and </w:t>
      </w:r>
      <w:r>
        <w:t xml:space="preserve">select </w:t>
      </w:r>
      <w:r w:rsidR="00FC298D">
        <w:t>the best</w:t>
      </w:r>
      <w:r>
        <w:t xml:space="preserve"> recipient </w:t>
      </w:r>
      <w:r w:rsidR="00FC298D">
        <w:t xml:space="preserve">or recipients </w:t>
      </w:r>
      <w:r>
        <w:t>from the submissions.</w:t>
      </w:r>
    </w:p>
    <w:p w14:paraId="6B408747" w14:textId="77777777" w:rsidR="00FC298D" w:rsidRDefault="001345D1" w:rsidP="004C54D8">
      <w:pPr>
        <w:pStyle w:val="ListParagraph"/>
        <w:numPr>
          <w:ilvl w:val="0"/>
          <w:numId w:val="2"/>
        </w:numPr>
      </w:pPr>
      <w:r>
        <w:t xml:space="preserve">The </w:t>
      </w:r>
      <w:r w:rsidR="007230F9">
        <w:t xml:space="preserve">NRSC committee </w:t>
      </w:r>
      <w:r>
        <w:t>decision and announcement shall be made to the recipient school counse</w:t>
      </w:r>
      <w:r w:rsidR="007230F9">
        <w:t>l</w:t>
      </w:r>
      <w:r>
        <w:t xml:space="preserve">lor </w:t>
      </w:r>
      <w:r w:rsidR="00FC298D">
        <w:t xml:space="preserve">sponsor </w:t>
      </w:r>
    </w:p>
    <w:p w14:paraId="25929EF6" w14:textId="77777777" w:rsidR="001345D1" w:rsidRDefault="00950C1C" w:rsidP="004C54D8">
      <w:pPr>
        <w:pStyle w:val="ListParagraph"/>
        <w:numPr>
          <w:ilvl w:val="0"/>
          <w:numId w:val="2"/>
        </w:numPr>
      </w:pPr>
      <w:r>
        <w:t xml:space="preserve">and School District 8 </w:t>
      </w:r>
      <w:r w:rsidR="001345D1">
        <w:t>by May 30.</w:t>
      </w:r>
    </w:p>
    <w:p w14:paraId="04E91A10" w14:textId="77777777" w:rsidR="001345D1" w:rsidRDefault="001345D1" w:rsidP="004C54D8">
      <w:pPr>
        <w:pStyle w:val="ListParagraph"/>
        <w:numPr>
          <w:ilvl w:val="0"/>
          <w:numId w:val="2"/>
        </w:numPr>
      </w:pPr>
      <w:r>
        <w:lastRenderedPageBreak/>
        <w:t xml:space="preserve">The </w:t>
      </w:r>
      <w:r w:rsidR="007230F9">
        <w:t>S</w:t>
      </w:r>
      <w:r>
        <w:t xml:space="preserve">cholarship shall be awarded at the graduation ceremony, </w:t>
      </w:r>
      <w:r w:rsidR="003D505B">
        <w:t xml:space="preserve">or in the case </w:t>
      </w:r>
      <w:r w:rsidR="003D505B" w:rsidRPr="00C5232B">
        <w:t>of a Homeschooled</w:t>
      </w:r>
      <w:r w:rsidR="003D505B">
        <w:t xml:space="preserve"> student, mailed directly to the students</w:t>
      </w:r>
      <w:r w:rsidR="00250FC9">
        <w:t xml:space="preserve"> by SD8 to their </w:t>
      </w:r>
      <w:r w:rsidR="003D505B">
        <w:t>home upon proof of post-secondary attendance (see below).</w:t>
      </w:r>
      <w:r w:rsidR="00950C1C">
        <w:t xml:space="preserve">                                        </w:t>
      </w:r>
    </w:p>
    <w:p w14:paraId="7D99915B" w14:textId="77777777" w:rsidR="00950C1C" w:rsidRDefault="00950C1C" w:rsidP="00950C1C"/>
    <w:p w14:paraId="076A3D15" w14:textId="77777777" w:rsidR="004C54D8" w:rsidRDefault="00950C1C" w:rsidP="00950C1C">
      <w:r>
        <w:t xml:space="preserve">9. </w:t>
      </w:r>
      <w:r w:rsidR="004C54D8">
        <w:t>Condition:</w:t>
      </w:r>
      <w:r w:rsidR="001619F7">
        <w:t xml:space="preserve"> </w:t>
      </w:r>
    </w:p>
    <w:p w14:paraId="11B60D32" w14:textId="77777777" w:rsidR="004C54D8" w:rsidRDefault="004C54D8" w:rsidP="004C54D8">
      <w:pPr>
        <w:pStyle w:val="ListParagraph"/>
        <w:numPr>
          <w:ilvl w:val="1"/>
          <w:numId w:val="2"/>
        </w:numPr>
      </w:pPr>
      <w:r>
        <w:t>The funds</w:t>
      </w:r>
      <w:r w:rsidR="001619F7">
        <w:t xml:space="preserve"> shall be distributed by the Osprey Foundation to the School District #8 who will in turn issue to the student upon </w:t>
      </w:r>
      <w:r>
        <w:t>proof that he/she is attending a post</w:t>
      </w:r>
      <w:r w:rsidR="007230F9">
        <w:t>-</w:t>
      </w:r>
      <w:r>
        <w:t>secondary institution</w:t>
      </w:r>
      <w:r w:rsidR="001345D1">
        <w:t xml:space="preserve"> </w:t>
      </w:r>
      <w:r w:rsidR="00BB00B3">
        <w:t xml:space="preserve">as </w:t>
      </w:r>
      <w:r w:rsidR="001345D1">
        <w:t>approved by the selection committee.</w:t>
      </w:r>
    </w:p>
    <w:p w14:paraId="77245AE3" w14:textId="77777777" w:rsidR="00341BEE" w:rsidRDefault="00341BEE" w:rsidP="0066296E">
      <w:pPr>
        <w:pStyle w:val="Title"/>
      </w:pPr>
    </w:p>
    <w:p w14:paraId="48BFBC23" w14:textId="77777777" w:rsidR="0066296E" w:rsidRDefault="0066296E" w:rsidP="0066296E">
      <w:pPr>
        <w:pStyle w:val="Title"/>
      </w:pPr>
      <w:r>
        <w:t>NRSC Scholarship Application Form</w:t>
      </w:r>
    </w:p>
    <w:p w14:paraId="7EA16659" w14:textId="0284A1B0" w:rsidR="0066296E" w:rsidRDefault="00B260DA" w:rsidP="0066296E">
      <w:r w:rsidRPr="00B260DA">
        <w:rPr>
          <w:rFonts w:cstheme="minorHAnsi"/>
        </w:rPr>
        <w:br/>
      </w:r>
      <w:r w:rsidRPr="00B260DA">
        <w:rPr>
          <w:rFonts w:cstheme="minorHAnsi"/>
          <w:color w:val="EE0000"/>
        </w:rPr>
        <w:t xml:space="preserve">Send Applications directly to </w:t>
      </w:r>
      <w:hyperlink r:id="rId10" w:tooltip="mailto:nelsonsportscouncil@gmail.com" w:history="1">
        <w:r w:rsidRPr="00B260DA">
          <w:rPr>
            <w:rStyle w:val="Hyperlink"/>
            <w:rFonts w:cstheme="minorHAnsi"/>
            <w:color w:val="EE0000"/>
            <w:bdr w:val="none" w:sz="0" w:space="0" w:color="auto" w:frame="1"/>
            <w:shd w:val="clear" w:color="auto" w:fill="FFFFFF"/>
          </w:rPr>
          <w:t>nelsonsportscouncil@gmail.com</w:t>
        </w:r>
      </w:hyperlink>
      <w:r w:rsidRPr="00B260DA">
        <w:rPr>
          <w:rFonts w:cstheme="minorHAnsi"/>
          <w:color w:val="EE0000"/>
        </w:rPr>
        <w:br/>
        <w:t>Deadline: April 17th</w:t>
      </w:r>
    </w:p>
    <w:p w14:paraId="10E06A28" w14:textId="77777777" w:rsidR="0066296E" w:rsidRPr="007230F9" w:rsidRDefault="0066296E" w:rsidP="0066296E">
      <w:pPr>
        <w:rPr>
          <w:b/>
          <w:bCs/>
        </w:rPr>
      </w:pPr>
      <w:r w:rsidRPr="007230F9">
        <w:rPr>
          <w:b/>
          <w:bCs/>
        </w:rPr>
        <w:t xml:space="preserve">BEFORE COMPLETING THIS APPLICATION, PLEASE READ THE </w:t>
      </w:r>
      <w:r w:rsidR="007230F9" w:rsidRPr="007230F9">
        <w:rPr>
          <w:b/>
          <w:bCs/>
        </w:rPr>
        <w:t xml:space="preserve">ATTACHED </w:t>
      </w:r>
      <w:r w:rsidRPr="007230F9">
        <w:rPr>
          <w:b/>
          <w:bCs/>
        </w:rPr>
        <w:t>POLICY</w:t>
      </w:r>
      <w:r w:rsidR="007230F9" w:rsidRPr="007230F9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4677"/>
      </w:tblGrid>
      <w:tr w:rsidR="0066296E" w:rsidRPr="007230F9" w14:paraId="647DA57D" w14:textId="77777777" w:rsidTr="007230F9">
        <w:tc>
          <w:tcPr>
            <w:tcW w:w="4673" w:type="dxa"/>
          </w:tcPr>
          <w:p w14:paraId="0C5543BF" w14:textId="77777777" w:rsidR="0066296E" w:rsidRPr="007230F9" w:rsidRDefault="0066296E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APPLICANT</w:t>
            </w:r>
            <w:r w:rsidR="00881BD7">
              <w:rPr>
                <w:b/>
                <w:bCs/>
              </w:rPr>
              <w:t>’</w:t>
            </w:r>
            <w:r w:rsidRPr="007230F9">
              <w:rPr>
                <w:b/>
                <w:bCs/>
              </w:rPr>
              <w:t>S NAME</w:t>
            </w:r>
          </w:p>
          <w:p w14:paraId="3E14A73E" w14:textId="77777777" w:rsidR="0066296E" w:rsidRPr="007230F9" w:rsidRDefault="0066296E" w:rsidP="0066296E">
            <w:pPr>
              <w:rPr>
                <w:b/>
                <w:bCs/>
              </w:rPr>
            </w:pPr>
          </w:p>
          <w:p w14:paraId="3960B97C" w14:textId="77777777" w:rsidR="0066296E" w:rsidRPr="007230F9" w:rsidRDefault="0066296E" w:rsidP="0066296E">
            <w:pPr>
              <w:rPr>
                <w:b/>
                <w:bCs/>
              </w:rPr>
            </w:pPr>
          </w:p>
          <w:p w14:paraId="4EB89A38" w14:textId="77777777" w:rsidR="0066296E" w:rsidRPr="007230F9" w:rsidRDefault="0066296E" w:rsidP="0066296E">
            <w:pPr>
              <w:rPr>
                <w:b/>
                <w:bCs/>
              </w:rPr>
            </w:pPr>
          </w:p>
          <w:p w14:paraId="1B013DD3" w14:textId="77777777" w:rsidR="0066296E" w:rsidRPr="007230F9" w:rsidRDefault="0066296E" w:rsidP="0066296E">
            <w:pPr>
              <w:rPr>
                <w:b/>
                <w:bCs/>
              </w:rPr>
            </w:pPr>
          </w:p>
        </w:tc>
        <w:tc>
          <w:tcPr>
            <w:tcW w:w="4677" w:type="dxa"/>
          </w:tcPr>
          <w:p w14:paraId="19AD7536" w14:textId="77777777" w:rsidR="0066296E" w:rsidRPr="007230F9" w:rsidRDefault="0066296E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DATE OF BIRTH (D/m/YYYY)</w:t>
            </w:r>
          </w:p>
          <w:p w14:paraId="2E765CE1" w14:textId="77777777" w:rsidR="0066296E" w:rsidRPr="007230F9" w:rsidRDefault="0066296E" w:rsidP="0066296E">
            <w:pPr>
              <w:rPr>
                <w:b/>
                <w:bCs/>
              </w:rPr>
            </w:pPr>
          </w:p>
          <w:p w14:paraId="0DD5E96D" w14:textId="77777777" w:rsidR="0066296E" w:rsidRPr="007230F9" w:rsidRDefault="0066296E" w:rsidP="0066296E">
            <w:pPr>
              <w:rPr>
                <w:b/>
                <w:bCs/>
              </w:rPr>
            </w:pPr>
          </w:p>
          <w:p w14:paraId="6268AB39" w14:textId="77777777" w:rsidR="0066296E" w:rsidRPr="007230F9" w:rsidRDefault="0066296E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GRADE COMPLETING</w:t>
            </w:r>
          </w:p>
        </w:tc>
      </w:tr>
      <w:tr w:rsidR="0066296E" w:rsidRPr="007230F9" w14:paraId="58912A0E" w14:textId="77777777" w:rsidTr="007230F9">
        <w:tc>
          <w:tcPr>
            <w:tcW w:w="4673" w:type="dxa"/>
          </w:tcPr>
          <w:p w14:paraId="434288F2" w14:textId="77777777" w:rsidR="0066296E" w:rsidRPr="007230F9" w:rsidRDefault="0066296E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HOME ADDRESS</w:t>
            </w:r>
          </w:p>
          <w:p w14:paraId="6A8C9244" w14:textId="77777777" w:rsidR="0066296E" w:rsidRPr="007230F9" w:rsidRDefault="0066296E" w:rsidP="0066296E">
            <w:pPr>
              <w:rPr>
                <w:b/>
                <w:bCs/>
              </w:rPr>
            </w:pPr>
          </w:p>
          <w:p w14:paraId="2DD41930" w14:textId="77777777" w:rsidR="0066296E" w:rsidRPr="007230F9" w:rsidRDefault="0066296E" w:rsidP="0066296E">
            <w:pPr>
              <w:rPr>
                <w:b/>
                <w:bCs/>
              </w:rPr>
            </w:pPr>
          </w:p>
          <w:p w14:paraId="3CD72226" w14:textId="77777777" w:rsidR="0066296E" w:rsidRPr="007230F9" w:rsidRDefault="0066296E" w:rsidP="0066296E">
            <w:pPr>
              <w:rPr>
                <w:b/>
                <w:bCs/>
              </w:rPr>
            </w:pPr>
          </w:p>
          <w:p w14:paraId="2445F23C" w14:textId="77777777" w:rsidR="0066296E" w:rsidRPr="007230F9" w:rsidRDefault="00881BD7" w:rsidP="0066296E">
            <w:pPr>
              <w:rPr>
                <w:b/>
                <w:bCs/>
              </w:rPr>
            </w:pPr>
            <w:r>
              <w:rPr>
                <w:b/>
                <w:bCs/>
              </w:rPr>
              <w:t>Postal code</w:t>
            </w:r>
          </w:p>
        </w:tc>
        <w:tc>
          <w:tcPr>
            <w:tcW w:w="4677" w:type="dxa"/>
          </w:tcPr>
          <w:p w14:paraId="2A6AA6E3" w14:textId="77777777" w:rsidR="0066296E" w:rsidRPr="007230F9" w:rsidRDefault="0066296E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EMAIL ADDRESS</w:t>
            </w:r>
          </w:p>
        </w:tc>
      </w:tr>
      <w:tr w:rsidR="0066296E" w:rsidRPr="007230F9" w14:paraId="67536A05" w14:textId="77777777" w:rsidTr="007230F9">
        <w:tc>
          <w:tcPr>
            <w:tcW w:w="4673" w:type="dxa"/>
          </w:tcPr>
          <w:p w14:paraId="540741E3" w14:textId="77777777" w:rsidR="0066296E" w:rsidRPr="007230F9" w:rsidRDefault="00C555F6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PHONE #</w:t>
            </w:r>
          </w:p>
          <w:p w14:paraId="35778366" w14:textId="77777777" w:rsidR="00C555F6" w:rsidRDefault="00C555F6" w:rsidP="0066296E">
            <w:pPr>
              <w:rPr>
                <w:b/>
                <w:bCs/>
              </w:rPr>
            </w:pPr>
          </w:p>
          <w:p w14:paraId="44F8A30A" w14:textId="77777777" w:rsidR="00341BEE" w:rsidRPr="007230F9" w:rsidRDefault="00341BEE" w:rsidP="0066296E">
            <w:pPr>
              <w:rPr>
                <w:b/>
                <w:bCs/>
              </w:rPr>
            </w:pPr>
          </w:p>
        </w:tc>
        <w:tc>
          <w:tcPr>
            <w:tcW w:w="4677" w:type="dxa"/>
          </w:tcPr>
          <w:p w14:paraId="11939F50" w14:textId="77777777" w:rsidR="0066296E" w:rsidRPr="007230F9" w:rsidRDefault="00C555F6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ALTERNATE PHONE #</w:t>
            </w:r>
          </w:p>
        </w:tc>
      </w:tr>
      <w:tr w:rsidR="0066296E" w:rsidRPr="007230F9" w14:paraId="36AC5470" w14:textId="77777777" w:rsidTr="007230F9">
        <w:tc>
          <w:tcPr>
            <w:tcW w:w="4673" w:type="dxa"/>
          </w:tcPr>
          <w:p w14:paraId="0617373C" w14:textId="77777777" w:rsidR="0066296E" w:rsidRPr="007230F9" w:rsidRDefault="00C555F6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NAME OF HIGH SCHOOL</w:t>
            </w:r>
          </w:p>
          <w:p w14:paraId="43AE9E1C" w14:textId="77777777" w:rsidR="00C555F6" w:rsidRPr="007230F9" w:rsidRDefault="00C555F6" w:rsidP="0066296E">
            <w:pPr>
              <w:rPr>
                <w:b/>
                <w:bCs/>
              </w:rPr>
            </w:pPr>
          </w:p>
          <w:p w14:paraId="1CF4838C" w14:textId="77777777" w:rsidR="00C555F6" w:rsidRPr="007230F9" w:rsidRDefault="00C555F6" w:rsidP="0066296E">
            <w:pPr>
              <w:rPr>
                <w:b/>
                <w:bCs/>
              </w:rPr>
            </w:pPr>
          </w:p>
        </w:tc>
        <w:tc>
          <w:tcPr>
            <w:tcW w:w="4677" w:type="dxa"/>
          </w:tcPr>
          <w:p w14:paraId="6B67507F" w14:textId="77777777" w:rsidR="0066296E" w:rsidRPr="007230F9" w:rsidRDefault="00C555F6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PHONE # OF HIGH SCHOOL</w:t>
            </w:r>
          </w:p>
          <w:p w14:paraId="758812A4" w14:textId="77777777" w:rsidR="00C555F6" w:rsidRPr="007230F9" w:rsidRDefault="00C555F6" w:rsidP="0066296E">
            <w:pPr>
              <w:rPr>
                <w:b/>
                <w:bCs/>
              </w:rPr>
            </w:pPr>
          </w:p>
          <w:p w14:paraId="00401D2F" w14:textId="77777777" w:rsidR="00C555F6" w:rsidRPr="007230F9" w:rsidRDefault="00C555F6" w:rsidP="0066296E">
            <w:pPr>
              <w:rPr>
                <w:b/>
                <w:bCs/>
              </w:rPr>
            </w:pPr>
          </w:p>
        </w:tc>
      </w:tr>
      <w:tr w:rsidR="0066296E" w:rsidRPr="007230F9" w14:paraId="0C2CD962" w14:textId="77777777" w:rsidTr="007230F9">
        <w:tc>
          <w:tcPr>
            <w:tcW w:w="4673" w:type="dxa"/>
          </w:tcPr>
          <w:p w14:paraId="0C3027A8" w14:textId="77777777" w:rsidR="0066296E" w:rsidRPr="007230F9" w:rsidRDefault="00C555F6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COUNSELLORS NAME</w:t>
            </w:r>
            <w:r w:rsidR="00F7252C">
              <w:rPr>
                <w:b/>
                <w:bCs/>
              </w:rPr>
              <w:t>/School sponsor</w:t>
            </w:r>
          </w:p>
          <w:p w14:paraId="2E6E072A" w14:textId="77777777" w:rsidR="00C555F6" w:rsidRPr="007230F9" w:rsidRDefault="00C555F6" w:rsidP="0066296E">
            <w:pPr>
              <w:rPr>
                <w:b/>
                <w:bCs/>
              </w:rPr>
            </w:pPr>
          </w:p>
          <w:p w14:paraId="4E159366" w14:textId="77777777" w:rsidR="00C555F6" w:rsidRPr="007230F9" w:rsidRDefault="00C555F6" w:rsidP="0066296E">
            <w:pPr>
              <w:rPr>
                <w:b/>
                <w:bCs/>
              </w:rPr>
            </w:pPr>
          </w:p>
        </w:tc>
        <w:tc>
          <w:tcPr>
            <w:tcW w:w="4677" w:type="dxa"/>
          </w:tcPr>
          <w:p w14:paraId="2CC4924A" w14:textId="77777777" w:rsidR="0066296E" w:rsidRPr="007230F9" w:rsidRDefault="0066296E" w:rsidP="0066296E">
            <w:pPr>
              <w:rPr>
                <w:b/>
                <w:bCs/>
              </w:rPr>
            </w:pPr>
          </w:p>
        </w:tc>
      </w:tr>
      <w:tr w:rsidR="0066296E" w:rsidRPr="007230F9" w14:paraId="341BA0E9" w14:textId="77777777" w:rsidTr="007230F9">
        <w:tc>
          <w:tcPr>
            <w:tcW w:w="4673" w:type="dxa"/>
          </w:tcPr>
          <w:p w14:paraId="2F9C366E" w14:textId="77777777" w:rsidR="0066296E" w:rsidRPr="007230F9" w:rsidRDefault="00C555F6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HIGH SCHOOL ADDRESS</w:t>
            </w:r>
          </w:p>
          <w:p w14:paraId="16E0EBC9" w14:textId="77777777" w:rsidR="00C555F6" w:rsidRPr="007230F9" w:rsidRDefault="00C555F6" w:rsidP="0066296E">
            <w:pPr>
              <w:rPr>
                <w:b/>
                <w:bCs/>
              </w:rPr>
            </w:pPr>
          </w:p>
          <w:p w14:paraId="4DC23EFB" w14:textId="77777777" w:rsidR="00C555F6" w:rsidRPr="007230F9" w:rsidRDefault="00C555F6" w:rsidP="0066296E">
            <w:pPr>
              <w:rPr>
                <w:b/>
                <w:bCs/>
              </w:rPr>
            </w:pPr>
          </w:p>
        </w:tc>
        <w:tc>
          <w:tcPr>
            <w:tcW w:w="4677" w:type="dxa"/>
          </w:tcPr>
          <w:p w14:paraId="2FF70F88" w14:textId="77777777" w:rsidR="0066296E" w:rsidRPr="007230F9" w:rsidRDefault="00C555F6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HIGH SCHOOL EMAIL ADDRESS</w:t>
            </w:r>
          </w:p>
        </w:tc>
      </w:tr>
      <w:tr w:rsidR="0066296E" w:rsidRPr="007230F9" w14:paraId="307CF8A8" w14:textId="77777777" w:rsidTr="007230F9">
        <w:tc>
          <w:tcPr>
            <w:tcW w:w="4673" w:type="dxa"/>
          </w:tcPr>
          <w:p w14:paraId="22F8CF95" w14:textId="77777777" w:rsidR="0066296E" w:rsidRPr="007230F9" w:rsidRDefault="00C555F6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PLEASE LIST THE COURSES YOU ARE COMPLETING THIS SCHOOL YEAR</w:t>
            </w:r>
          </w:p>
          <w:p w14:paraId="3E403ECD" w14:textId="77777777" w:rsidR="00C555F6" w:rsidRPr="007230F9" w:rsidRDefault="00C555F6" w:rsidP="0066296E">
            <w:pPr>
              <w:rPr>
                <w:b/>
                <w:bCs/>
              </w:rPr>
            </w:pPr>
          </w:p>
          <w:p w14:paraId="41B616BD" w14:textId="77777777" w:rsidR="00C555F6" w:rsidRPr="007230F9" w:rsidRDefault="00C555F6" w:rsidP="0066296E">
            <w:pPr>
              <w:rPr>
                <w:b/>
                <w:bCs/>
              </w:rPr>
            </w:pPr>
          </w:p>
          <w:p w14:paraId="01932974" w14:textId="77777777" w:rsidR="00C555F6" w:rsidRPr="007230F9" w:rsidRDefault="00C555F6" w:rsidP="0066296E">
            <w:pPr>
              <w:rPr>
                <w:b/>
                <w:bCs/>
              </w:rPr>
            </w:pPr>
          </w:p>
          <w:p w14:paraId="05AA03FC" w14:textId="77777777" w:rsidR="00C555F6" w:rsidRPr="007230F9" w:rsidRDefault="00C555F6" w:rsidP="0066296E">
            <w:pPr>
              <w:rPr>
                <w:b/>
                <w:bCs/>
              </w:rPr>
            </w:pPr>
          </w:p>
          <w:p w14:paraId="6667A0E7" w14:textId="77777777" w:rsidR="00C555F6" w:rsidRPr="007230F9" w:rsidRDefault="00C555F6" w:rsidP="0066296E">
            <w:pPr>
              <w:rPr>
                <w:b/>
                <w:bCs/>
              </w:rPr>
            </w:pPr>
          </w:p>
          <w:p w14:paraId="3094B8C4" w14:textId="77777777" w:rsidR="00C555F6" w:rsidRPr="007230F9" w:rsidRDefault="00C555F6" w:rsidP="0066296E">
            <w:pPr>
              <w:rPr>
                <w:b/>
                <w:bCs/>
              </w:rPr>
            </w:pPr>
          </w:p>
        </w:tc>
        <w:tc>
          <w:tcPr>
            <w:tcW w:w="4677" w:type="dxa"/>
          </w:tcPr>
          <w:p w14:paraId="5480F638" w14:textId="77777777" w:rsidR="00C555F6" w:rsidRPr="007230F9" w:rsidRDefault="00C555F6" w:rsidP="00C555F6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lastRenderedPageBreak/>
              <w:t>PLEASE LIST THE COURSES YOU COMPLETED LAST SCHOOL YEAR</w:t>
            </w:r>
          </w:p>
          <w:p w14:paraId="727292F7" w14:textId="77777777" w:rsidR="0066296E" w:rsidRPr="007230F9" w:rsidRDefault="0066296E" w:rsidP="0066296E">
            <w:pPr>
              <w:rPr>
                <w:b/>
                <w:bCs/>
              </w:rPr>
            </w:pPr>
          </w:p>
        </w:tc>
      </w:tr>
      <w:tr w:rsidR="0066296E" w:rsidRPr="007230F9" w14:paraId="5142B719" w14:textId="77777777" w:rsidTr="007230F9">
        <w:tc>
          <w:tcPr>
            <w:tcW w:w="4673" w:type="dxa"/>
          </w:tcPr>
          <w:p w14:paraId="455C004D" w14:textId="77777777" w:rsidR="0066296E" w:rsidRPr="007230F9" w:rsidRDefault="00C555F6" w:rsidP="0066296E">
            <w:pPr>
              <w:rPr>
                <w:b/>
                <w:bCs/>
              </w:rPr>
            </w:pPr>
            <w:r w:rsidRPr="007230F9">
              <w:rPr>
                <w:b/>
                <w:bCs/>
              </w:rPr>
              <w:t>PLEASE L</w:t>
            </w:r>
            <w:r w:rsidR="007230F9">
              <w:rPr>
                <w:b/>
                <w:bCs/>
              </w:rPr>
              <w:t>IS</w:t>
            </w:r>
            <w:r w:rsidRPr="007230F9">
              <w:rPr>
                <w:b/>
                <w:bCs/>
              </w:rPr>
              <w:t>T ANY HONOURS OR REWARDS YOU HAVE RECIVED DURING THE LAST THREE (3) YEARS (Scholarships, Citizen, Fine arts, Service, Sports etc.)</w:t>
            </w:r>
          </w:p>
          <w:p w14:paraId="75845772" w14:textId="77777777" w:rsidR="00C555F6" w:rsidRPr="007230F9" w:rsidRDefault="00C555F6" w:rsidP="0066296E">
            <w:pPr>
              <w:rPr>
                <w:b/>
                <w:bCs/>
              </w:rPr>
            </w:pPr>
          </w:p>
          <w:p w14:paraId="711BA992" w14:textId="77777777" w:rsidR="00C555F6" w:rsidRPr="007230F9" w:rsidRDefault="00C555F6" w:rsidP="0066296E">
            <w:pPr>
              <w:rPr>
                <w:b/>
                <w:bCs/>
              </w:rPr>
            </w:pPr>
          </w:p>
          <w:p w14:paraId="4D453B4D" w14:textId="77777777" w:rsidR="00C555F6" w:rsidRPr="007230F9" w:rsidRDefault="00C555F6" w:rsidP="0066296E">
            <w:pPr>
              <w:rPr>
                <w:b/>
                <w:bCs/>
              </w:rPr>
            </w:pPr>
          </w:p>
          <w:p w14:paraId="7400DD26" w14:textId="77777777" w:rsidR="00C555F6" w:rsidRPr="007230F9" w:rsidRDefault="00C555F6" w:rsidP="0066296E">
            <w:pPr>
              <w:rPr>
                <w:b/>
                <w:bCs/>
              </w:rPr>
            </w:pPr>
          </w:p>
        </w:tc>
        <w:tc>
          <w:tcPr>
            <w:tcW w:w="4677" w:type="dxa"/>
          </w:tcPr>
          <w:p w14:paraId="6030F563" w14:textId="77777777" w:rsidR="0066296E" w:rsidRPr="007230F9" w:rsidRDefault="0066296E" w:rsidP="0066296E">
            <w:pPr>
              <w:rPr>
                <w:b/>
                <w:bCs/>
              </w:rPr>
            </w:pPr>
          </w:p>
        </w:tc>
      </w:tr>
    </w:tbl>
    <w:p w14:paraId="077715A6" w14:textId="77777777" w:rsidR="0066296E" w:rsidRPr="007230F9" w:rsidRDefault="00C555F6" w:rsidP="0066296E">
      <w:pPr>
        <w:rPr>
          <w:b/>
          <w:bCs/>
        </w:rPr>
      </w:pPr>
      <w:r w:rsidRPr="007230F9">
        <w:rPr>
          <w:b/>
          <w:bCs/>
        </w:rPr>
        <w:t>What are your vocation goals?</w:t>
      </w:r>
    </w:p>
    <w:p w14:paraId="7E86336E" w14:textId="77777777" w:rsidR="00C555F6" w:rsidRPr="007230F9" w:rsidRDefault="00C555F6" w:rsidP="0066296E">
      <w:pPr>
        <w:rPr>
          <w:b/>
          <w:bCs/>
        </w:rPr>
      </w:pPr>
    </w:p>
    <w:p w14:paraId="7D6FF0A7" w14:textId="77777777" w:rsidR="00C555F6" w:rsidRPr="007230F9" w:rsidRDefault="00C555F6" w:rsidP="0066296E">
      <w:pPr>
        <w:rPr>
          <w:b/>
          <w:bCs/>
        </w:rPr>
      </w:pPr>
    </w:p>
    <w:p w14:paraId="4A7033DF" w14:textId="77777777" w:rsidR="00C555F6" w:rsidRPr="007230F9" w:rsidRDefault="00C555F6" w:rsidP="0066296E">
      <w:pPr>
        <w:rPr>
          <w:b/>
          <w:bCs/>
        </w:rPr>
      </w:pPr>
    </w:p>
    <w:p w14:paraId="4D82DFEE" w14:textId="77777777" w:rsidR="00C555F6" w:rsidRPr="007230F9" w:rsidRDefault="00C555F6" w:rsidP="0066296E">
      <w:pPr>
        <w:rPr>
          <w:b/>
          <w:bCs/>
        </w:rPr>
      </w:pPr>
    </w:p>
    <w:p w14:paraId="30D59936" w14:textId="77777777" w:rsidR="00C555F6" w:rsidRPr="007230F9" w:rsidRDefault="00C555F6" w:rsidP="0066296E">
      <w:pPr>
        <w:rPr>
          <w:b/>
          <w:bCs/>
        </w:rPr>
      </w:pPr>
    </w:p>
    <w:p w14:paraId="0D6367BD" w14:textId="77777777" w:rsidR="00C555F6" w:rsidRPr="007230F9" w:rsidRDefault="00C555F6" w:rsidP="0066296E">
      <w:pPr>
        <w:rPr>
          <w:b/>
          <w:bCs/>
        </w:rPr>
      </w:pPr>
    </w:p>
    <w:p w14:paraId="398F7D33" w14:textId="77777777" w:rsidR="00C555F6" w:rsidRPr="007230F9" w:rsidRDefault="00C555F6" w:rsidP="0066296E">
      <w:pPr>
        <w:rPr>
          <w:b/>
          <w:bCs/>
        </w:rPr>
      </w:pPr>
    </w:p>
    <w:p w14:paraId="50C2E891" w14:textId="77777777" w:rsidR="00C555F6" w:rsidRPr="007230F9" w:rsidRDefault="00C555F6" w:rsidP="0066296E">
      <w:pPr>
        <w:rPr>
          <w:b/>
          <w:bCs/>
        </w:rPr>
      </w:pPr>
      <w:r w:rsidRPr="007230F9">
        <w:rPr>
          <w:b/>
          <w:bCs/>
        </w:rPr>
        <w:t>W</w:t>
      </w:r>
      <w:r w:rsidR="007230F9">
        <w:rPr>
          <w:b/>
          <w:bCs/>
        </w:rPr>
        <w:t>hich</w:t>
      </w:r>
      <w:r w:rsidRPr="007230F9">
        <w:rPr>
          <w:b/>
          <w:bCs/>
        </w:rPr>
        <w:t xml:space="preserve"> educational institute</w:t>
      </w:r>
      <w:r w:rsidR="007230F9">
        <w:rPr>
          <w:b/>
          <w:bCs/>
        </w:rPr>
        <w:t xml:space="preserve"> (or the like)</w:t>
      </w:r>
      <w:r w:rsidRPr="007230F9">
        <w:rPr>
          <w:b/>
          <w:bCs/>
        </w:rPr>
        <w:t xml:space="preserve"> do you plan to attend next year?</w:t>
      </w:r>
    </w:p>
    <w:p w14:paraId="6060D0C0" w14:textId="77777777" w:rsidR="0066296E" w:rsidRPr="007230F9" w:rsidRDefault="0066296E" w:rsidP="0066296E">
      <w:pPr>
        <w:rPr>
          <w:b/>
          <w:bCs/>
        </w:rPr>
      </w:pPr>
    </w:p>
    <w:p w14:paraId="7D3539ED" w14:textId="77777777" w:rsidR="00C555F6" w:rsidRPr="007230F9" w:rsidRDefault="00C555F6" w:rsidP="0066296E">
      <w:pPr>
        <w:rPr>
          <w:b/>
          <w:bCs/>
        </w:rPr>
      </w:pPr>
    </w:p>
    <w:p w14:paraId="7DFC33AD" w14:textId="77777777" w:rsidR="00C555F6" w:rsidRPr="007230F9" w:rsidRDefault="00C555F6" w:rsidP="0066296E">
      <w:pPr>
        <w:rPr>
          <w:b/>
          <w:bCs/>
        </w:rPr>
      </w:pPr>
    </w:p>
    <w:p w14:paraId="4F577A58" w14:textId="77777777" w:rsidR="00C555F6" w:rsidRPr="007230F9" w:rsidRDefault="00C555F6" w:rsidP="0066296E">
      <w:pPr>
        <w:rPr>
          <w:b/>
          <w:bCs/>
        </w:rPr>
      </w:pPr>
    </w:p>
    <w:p w14:paraId="69FD5D9B" w14:textId="77777777" w:rsidR="00C555F6" w:rsidRPr="007230F9" w:rsidRDefault="00C555F6" w:rsidP="0066296E">
      <w:pPr>
        <w:rPr>
          <w:b/>
          <w:bCs/>
        </w:rPr>
      </w:pPr>
    </w:p>
    <w:p w14:paraId="37FCE2C5" w14:textId="77777777" w:rsidR="00C555F6" w:rsidRPr="007230F9" w:rsidRDefault="00C555F6" w:rsidP="0066296E">
      <w:pPr>
        <w:rPr>
          <w:b/>
          <w:bCs/>
        </w:rPr>
      </w:pPr>
    </w:p>
    <w:p w14:paraId="7B9462C6" w14:textId="77777777" w:rsidR="00C555F6" w:rsidRPr="007230F9" w:rsidRDefault="00C555F6" w:rsidP="0066296E">
      <w:pPr>
        <w:rPr>
          <w:b/>
          <w:bCs/>
        </w:rPr>
      </w:pPr>
    </w:p>
    <w:p w14:paraId="069E4383" w14:textId="77777777" w:rsidR="00C555F6" w:rsidRPr="007230F9" w:rsidRDefault="00C555F6" w:rsidP="0066296E">
      <w:pPr>
        <w:rPr>
          <w:b/>
          <w:bCs/>
        </w:rPr>
      </w:pPr>
    </w:p>
    <w:p w14:paraId="0090BC8E" w14:textId="77777777" w:rsidR="00C555F6" w:rsidRPr="007230F9" w:rsidRDefault="00C555F6" w:rsidP="0066296E">
      <w:pPr>
        <w:rPr>
          <w:b/>
          <w:bCs/>
        </w:rPr>
      </w:pPr>
    </w:p>
    <w:p w14:paraId="4B9E3D65" w14:textId="77777777" w:rsidR="00C555F6" w:rsidRPr="007230F9" w:rsidRDefault="007230F9" w:rsidP="0066296E">
      <w:pPr>
        <w:rPr>
          <w:b/>
          <w:bCs/>
        </w:rPr>
      </w:pPr>
      <w:r w:rsidRPr="007230F9">
        <w:rPr>
          <w:b/>
          <w:bCs/>
        </w:rPr>
        <w:t>Applicant’s</w:t>
      </w:r>
      <w:r w:rsidR="00C555F6" w:rsidRPr="007230F9">
        <w:rPr>
          <w:b/>
          <w:bCs/>
        </w:rPr>
        <w:t xml:space="preserve"> signature______________________________________________________________</w:t>
      </w:r>
    </w:p>
    <w:p w14:paraId="10A6332C" w14:textId="77777777" w:rsidR="00C555F6" w:rsidRPr="007230F9" w:rsidRDefault="00C555F6" w:rsidP="0066296E">
      <w:pPr>
        <w:rPr>
          <w:b/>
          <w:bCs/>
        </w:rPr>
      </w:pPr>
    </w:p>
    <w:p w14:paraId="223C80F9" w14:textId="132117A1" w:rsidR="0039431A" w:rsidRPr="007230F9" w:rsidRDefault="00C555F6">
      <w:pPr>
        <w:rPr>
          <w:b/>
          <w:bCs/>
        </w:rPr>
      </w:pPr>
      <w:r w:rsidRPr="007230F9">
        <w:rPr>
          <w:b/>
          <w:bCs/>
        </w:rPr>
        <w:t>Date of application_______________________________________________________________</w:t>
      </w:r>
    </w:p>
    <w:sectPr w:rsidR="0039431A" w:rsidRPr="007230F9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E7E8F8" w14:textId="77777777" w:rsidR="008852D1" w:rsidRDefault="008852D1" w:rsidP="00D91B27">
      <w:pPr>
        <w:spacing w:after="0" w:line="240" w:lineRule="auto"/>
      </w:pPr>
      <w:r>
        <w:separator/>
      </w:r>
    </w:p>
  </w:endnote>
  <w:endnote w:type="continuationSeparator" w:id="0">
    <w:p w14:paraId="3EC51587" w14:textId="77777777" w:rsidR="008852D1" w:rsidRDefault="008852D1" w:rsidP="00D91B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4496813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6BC57D30" w14:textId="77777777" w:rsidR="00250FC9" w:rsidRDefault="00250FC9" w:rsidP="007230F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C597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C597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2607A80" w14:textId="77777777" w:rsidR="00250FC9" w:rsidRDefault="00250F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E6DE49" w14:textId="77777777" w:rsidR="008852D1" w:rsidRDefault="008852D1" w:rsidP="00D91B27">
      <w:pPr>
        <w:spacing w:after="0" w:line="240" w:lineRule="auto"/>
      </w:pPr>
      <w:r>
        <w:separator/>
      </w:r>
    </w:p>
  </w:footnote>
  <w:footnote w:type="continuationSeparator" w:id="0">
    <w:p w14:paraId="5B6C3981" w14:textId="77777777" w:rsidR="008852D1" w:rsidRDefault="008852D1" w:rsidP="00D91B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B634F3" w14:textId="77777777" w:rsidR="00250FC9" w:rsidRDefault="00250FC9" w:rsidP="00D74317">
    <w:pPr>
      <w:spacing w:line="264" w:lineRule="auto"/>
      <w:jc w:val="right"/>
    </w:pPr>
    <w:r>
      <w:rPr>
        <w:noProof/>
        <w:color w:val="0000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29F9D1" wp14:editId="6A61A149">
              <wp:simplePos x="0" y="0"/>
              <wp:positionH relativeFrom="page">
                <wp:align>center</wp:align>
              </wp:positionH>
              <wp:positionV relativeFrom="page">
                <wp:posOffset>264160</wp:posOffset>
              </wp:positionV>
              <wp:extent cx="7376160" cy="9555480"/>
              <wp:effectExtent l="0" t="0" r="33020" b="2032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1D9308D8" id="Rectangle 222" o:spid="_x0000_s1026" style="position:absolute;margin-left:0;margin-top:20.8pt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absolute;mso-position-vertical-relative:page;mso-width-percent:950;mso-height-percent:95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&#13;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  <w:sz w:val="20"/>
        <w:szCs w:val="20"/>
      </w:rPr>
      <w:t xml:space="preserve">Nelson Regional Sports Council – Box 1190, Nelson, BC V1L 6H3 </w:t>
    </w:r>
    <w:proofErr w:type="gramStart"/>
    <w:r>
      <w:rPr>
        <w:color w:val="4472C4" w:themeColor="accent1"/>
        <w:sz w:val="20"/>
        <w:szCs w:val="20"/>
      </w:rPr>
      <w:t>-  Scholarship</w:t>
    </w:r>
    <w:proofErr w:type="gramEnd"/>
    <w:r>
      <w:rPr>
        <w:color w:val="4472C4" w:themeColor="accent1"/>
        <w:sz w:val="20"/>
        <w:szCs w:val="20"/>
      </w:rPr>
      <w:t xml:space="preserve"> Policy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533454"/>
    <w:multiLevelType w:val="hybridMultilevel"/>
    <w:tmpl w:val="70AA826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8B6CE7"/>
    <w:multiLevelType w:val="hybridMultilevel"/>
    <w:tmpl w:val="284C3E5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321286">
    <w:abstractNumId w:val="1"/>
  </w:num>
  <w:num w:numId="2" w16cid:durableId="929847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1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jI2MbcwNzK3sDBV0lEKTi0uzszPAykwqwUAI3VbPiwAAAA="/>
  </w:docVars>
  <w:rsids>
    <w:rsidRoot w:val="0039431A"/>
    <w:rsid w:val="001345D1"/>
    <w:rsid w:val="001619F7"/>
    <w:rsid w:val="00250FC9"/>
    <w:rsid w:val="00341BEE"/>
    <w:rsid w:val="0039431A"/>
    <w:rsid w:val="003B021A"/>
    <w:rsid w:val="003D505B"/>
    <w:rsid w:val="00416902"/>
    <w:rsid w:val="004C54D8"/>
    <w:rsid w:val="00546505"/>
    <w:rsid w:val="0066296E"/>
    <w:rsid w:val="006C5971"/>
    <w:rsid w:val="007230F9"/>
    <w:rsid w:val="0075221B"/>
    <w:rsid w:val="007A5806"/>
    <w:rsid w:val="00833690"/>
    <w:rsid w:val="008511D5"/>
    <w:rsid w:val="008571BE"/>
    <w:rsid w:val="00881BD7"/>
    <w:rsid w:val="008852D1"/>
    <w:rsid w:val="00950C1C"/>
    <w:rsid w:val="00A131DC"/>
    <w:rsid w:val="00A804D0"/>
    <w:rsid w:val="00B260DA"/>
    <w:rsid w:val="00BB00B3"/>
    <w:rsid w:val="00BC3BAC"/>
    <w:rsid w:val="00C10D40"/>
    <w:rsid w:val="00C36D5E"/>
    <w:rsid w:val="00C44B7C"/>
    <w:rsid w:val="00C5232B"/>
    <w:rsid w:val="00C555F6"/>
    <w:rsid w:val="00D62205"/>
    <w:rsid w:val="00D7264D"/>
    <w:rsid w:val="00D74317"/>
    <w:rsid w:val="00D91B27"/>
    <w:rsid w:val="00DF2A77"/>
    <w:rsid w:val="00F7252C"/>
    <w:rsid w:val="00FC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556000"/>
  <w15:docId w15:val="{E1F378EE-628C-A44B-A255-BE5938606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55F6"/>
  </w:style>
  <w:style w:type="paragraph" w:styleId="Heading1">
    <w:name w:val="heading 1"/>
    <w:basedOn w:val="Normal"/>
    <w:next w:val="Normal"/>
    <w:link w:val="Heading1Char"/>
    <w:uiPriority w:val="9"/>
    <w:qFormat/>
    <w:rsid w:val="00950C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3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B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B27"/>
  </w:style>
  <w:style w:type="paragraph" w:styleId="Footer">
    <w:name w:val="footer"/>
    <w:basedOn w:val="Normal"/>
    <w:link w:val="FooterChar"/>
    <w:uiPriority w:val="99"/>
    <w:unhideWhenUsed/>
    <w:rsid w:val="00D91B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B27"/>
  </w:style>
  <w:style w:type="paragraph" w:styleId="Title">
    <w:name w:val="Title"/>
    <w:basedOn w:val="Normal"/>
    <w:next w:val="Normal"/>
    <w:link w:val="TitleChar"/>
    <w:uiPriority w:val="10"/>
    <w:qFormat/>
    <w:rsid w:val="0066296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29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6629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0C1C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C1C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50C1C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50C1C"/>
    <w:pPr>
      <w:spacing w:line="276" w:lineRule="auto"/>
      <w:outlineLvl w:val="9"/>
    </w:pPr>
    <w:rPr>
      <w:color w:val="2F5496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50C1C"/>
    <w:pPr>
      <w:spacing w:before="120" w:after="0"/>
    </w:pPr>
    <w:rPr>
      <w:rFonts w:asciiTheme="majorHAnsi" w:hAnsiTheme="majorHAnsi"/>
      <w:b/>
      <w:color w:val="548DD4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50C1C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950C1C"/>
    <w:pPr>
      <w:spacing w:after="0"/>
      <w:ind w:left="220"/>
    </w:pPr>
    <w:rPr>
      <w:i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50C1C"/>
    <w:pPr>
      <w:pBdr>
        <w:between w:val="double" w:sz="6" w:space="0" w:color="auto"/>
      </w:pBd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950C1C"/>
    <w:pPr>
      <w:pBdr>
        <w:between w:val="double" w:sz="6" w:space="0" w:color="auto"/>
      </w:pBd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950C1C"/>
    <w:pPr>
      <w:pBdr>
        <w:between w:val="double" w:sz="6" w:space="0" w:color="auto"/>
      </w:pBd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950C1C"/>
    <w:pPr>
      <w:pBdr>
        <w:between w:val="double" w:sz="6" w:space="0" w:color="auto"/>
      </w:pBd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950C1C"/>
    <w:pPr>
      <w:pBdr>
        <w:between w:val="double" w:sz="6" w:space="0" w:color="auto"/>
      </w:pBd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950C1C"/>
    <w:pPr>
      <w:pBdr>
        <w:between w:val="double" w:sz="6" w:space="0" w:color="auto"/>
      </w:pBdr>
      <w:spacing w:after="0"/>
      <w:ind w:left="1540"/>
    </w:pPr>
    <w:rPr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260D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260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nelsonsportscouncil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elsonsportscouncil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41480BC-C54D-3644-84E8-6A12B8D44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Palfenier</dc:creator>
  <cp:keywords/>
  <dc:description/>
  <cp:lastModifiedBy>Eden DuPont</cp:lastModifiedBy>
  <cp:revision>2</cp:revision>
  <cp:lastPrinted>2021-10-04T18:13:00Z</cp:lastPrinted>
  <dcterms:created xsi:type="dcterms:W3CDTF">2026-02-12T23:50:00Z</dcterms:created>
  <dcterms:modified xsi:type="dcterms:W3CDTF">2026-02-12T23:50:00Z</dcterms:modified>
</cp:coreProperties>
</file>